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2510" w:rsidRDefault="00C00B5D" w:rsidP="00546656">
      <w:pPr>
        <w:jc w:val="both"/>
      </w:pPr>
      <w:bookmarkStart w:id="0" w:name="_GoBack"/>
      <w:bookmarkEnd w:id="0"/>
      <w:r>
        <w:t>Chauvin Home &amp; School Association Meeting Minutes</w:t>
      </w:r>
    </w:p>
    <w:p w:rsidR="00C00B5D" w:rsidRDefault="00715A80" w:rsidP="00546656">
      <w:pPr>
        <w:jc w:val="both"/>
      </w:pPr>
      <w:r>
        <w:t>January 22, 2019</w:t>
      </w:r>
    </w:p>
    <w:p w:rsidR="00C00B5D" w:rsidRDefault="00C00B5D" w:rsidP="00546656">
      <w:pPr>
        <w:jc w:val="both"/>
      </w:pPr>
      <w:r>
        <w:t xml:space="preserve">Meeting Called to Order by </w:t>
      </w:r>
      <w:r w:rsidR="00715A80">
        <w:t>Shannon McNalley at 7:34</w:t>
      </w:r>
      <w:r>
        <w:t>pm</w:t>
      </w:r>
    </w:p>
    <w:p w:rsidR="004A3A13" w:rsidRDefault="00C00B5D" w:rsidP="00546656">
      <w:pPr>
        <w:jc w:val="both"/>
      </w:pPr>
      <w:r>
        <w:t xml:space="preserve">Attendees: </w:t>
      </w:r>
      <w:r w:rsidR="00715A80">
        <w:t>Mrs. Olson, Shannon McNalley</w:t>
      </w:r>
      <w:r w:rsidR="004A3A13">
        <w:t xml:space="preserve">, </w:t>
      </w:r>
      <w:r>
        <w:t xml:space="preserve">Joanne Fraser, Allan Skinner, </w:t>
      </w:r>
      <w:r w:rsidR="00715A80">
        <w:t>Mrs. Chapman</w:t>
      </w:r>
      <w:r w:rsidR="004A3A13">
        <w:t xml:space="preserve">, Stephanie </w:t>
      </w:r>
      <w:proofErr w:type="spellStart"/>
      <w:r w:rsidR="004A3A13">
        <w:t>Spornitz</w:t>
      </w:r>
      <w:proofErr w:type="spellEnd"/>
      <w:r w:rsidR="004A3A13">
        <w:t xml:space="preserve">, </w:t>
      </w:r>
      <w:r w:rsidR="00715A80">
        <w:t xml:space="preserve">and </w:t>
      </w:r>
      <w:proofErr w:type="spellStart"/>
      <w:r w:rsidR="00715A80">
        <w:t>Renae</w:t>
      </w:r>
      <w:proofErr w:type="spellEnd"/>
      <w:r w:rsidR="00715A80">
        <w:t xml:space="preserve"> Skinner</w:t>
      </w:r>
      <w:r w:rsidR="005D476C">
        <w:t xml:space="preserve"> </w:t>
      </w:r>
    </w:p>
    <w:p w:rsidR="00C00B5D" w:rsidRDefault="00715A80" w:rsidP="00546656">
      <w:pPr>
        <w:jc w:val="both"/>
      </w:pPr>
      <w:r>
        <w:t xml:space="preserve">Minutes from November 20, 2018 reviewed. Joanne Fraser moved minutes be adopted as presented. </w:t>
      </w:r>
      <w:proofErr w:type="spellStart"/>
      <w:r>
        <w:t>Renae</w:t>
      </w:r>
      <w:proofErr w:type="spellEnd"/>
      <w:r>
        <w:t xml:space="preserve"> Skinner seconded.</w:t>
      </w:r>
    </w:p>
    <w:p w:rsidR="005D476C" w:rsidRDefault="00C00B5D" w:rsidP="00546656">
      <w:pPr>
        <w:jc w:val="both"/>
      </w:pPr>
      <w:r>
        <w:t xml:space="preserve">Treasurer’s Report – attached. </w:t>
      </w:r>
      <w:r w:rsidR="00715A80">
        <w:t>Joanne moved</w:t>
      </w:r>
      <w:r>
        <w:t xml:space="preserve"> treasurer’s report be adopted as </w:t>
      </w:r>
      <w:r w:rsidR="00715A80">
        <w:t>presented. Tarla Olson seconded.</w:t>
      </w:r>
    </w:p>
    <w:p w:rsidR="00715A80" w:rsidRDefault="00C00B5D" w:rsidP="00546656">
      <w:pPr>
        <w:jc w:val="both"/>
      </w:pPr>
      <w:r>
        <w:t xml:space="preserve">Trustee Report – Stephanie </w:t>
      </w:r>
      <w:proofErr w:type="spellStart"/>
      <w:r>
        <w:t>Spornitz</w:t>
      </w:r>
      <w:proofErr w:type="spellEnd"/>
      <w:r>
        <w:t xml:space="preserve"> </w:t>
      </w:r>
      <w:r w:rsidR="00715A80">
        <w:t>reported the following:</w:t>
      </w:r>
    </w:p>
    <w:p w:rsidR="00715A80" w:rsidRDefault="00AB57BF" w:rsidP="00715A80">
      <w:pPr>
        <w:pStyle w:val="ListParagraph"/>
        <w:numPr>
          <w:ilvl w:val="0"/>
          <w:numId w:val="1"/>
        </w:numPr>
        <w:jc w:val="both"/>
      </w:pPr>
      <w:r>
        <w:t>20</w:t>
      </w:r>
      <w:r w:rsidR="00715A80">
        <w:t xml:space="preserve">17/18 </w:t>
      </w:r>
      <w:r>
        <w:t>BTPS a</w:t>
      </w:r>
      <w:r w:rsidR="00715A80">
        <w:t>udit has been completed</w:t>
      </w:r>
    </w:p>
    <w:p w:rsidR="00715A80" w:rsidRDefault="00AB57BF" w:rsidP="00715A80">
      <w:pPr>
        <w:pStyle w:val="ListParagraph"/>
        <w:numPr>
          <w:ilvl w:val="0"/>
          <w:numId w:val="1"/>
        </w:numPr>
        <w:jc w:val="both"/>
      </w:pPr>
      <w:r>
        <w:t>Division enrolment is</w:t>
      </w:r>
      <w:r w:rsidR="00715A80">
        <w:t xml:space="preserve"> 4,002</w:t>
      </w:r>
    </w:p>
    <w:p w:rsidR="00715A80" w:rsidRDefault="00715A80" w:rsidP="00715A80">
      <w:pPr>
        <w:pStyle w:val="ListParagraph"/>
        <w:numPr>
          <w:ilvl w:val="0"/>
          <w:numId w:val="1"/>
        </w:numPr>
        <w:jc w:val="both"/>
      </w:pPr>
      <w:r>
        <w:t>RAP scholarships and Top Apprentice award have been awarded to some division students</w:t>
      </w:r>
    </w:p>
    <w:p w:rsidR="00715A80" w:rsidRDefault="00715A80" w:rsidP="00715A80">
      <w:pPr>
        <w:pStyle w:val="ListParagraph"/>
        <w:numPr>
          <w:ilvl w:val="0"/>
          <w:numId w:val="1"/>
        </w:numPr>
        <w:jc w:val="both"/>
      </w:pPr>
      <w:r>
        <w:t>Student engagement sessions at BTPS board meetings have been successful.</w:t>
      </w:r>
    </w:p>
    <w:p w:rsidR="00715A80" w:rsidRDefault="00715A80" w:rsidP="00715A80">
      <w:pPr>
        <w:pStyle w:val="ListParagraph"/>
        <w:numPr>
          <w:ilvl w:val="0"/>
          <w:numId w:val="1"/>
        </w:numPr>
        <w:jc w:val="both"/>
      </w:pPr>
      <w:r>
        <w:t xml:space="preserve">Retirement </w:t>
      </w:r>
      <w:r w:rsidR="00AB57BF">
        <w:t>Transition S</w:t>
      </w:r>
      <w:r>
        <w:t>trategy has been put in place to assist t</w:t>
      </w:r>
      <w:r w:rsidR="00B97349">
        <w:t>eachers transition to retirement</w:t>
      </w:r>
    </w:p>
    <w:p w:rsidR="00B97349" w:rsidRDefault="00B97349" w:rsidP="00715A80">
      <w:pPr>
        <w:pStyle w:val="ListParagraph"/>
        <w:numPr>
          <w:ilvl w:val="0"/>
          <w:numId w:val="1"/>
        </w:numPr>
        <w:jc w:val="both"/>
      </w:pPr>
      <w:r>
        <w:t>Transportation budget had a 4% increase (approx. $66,000) that was carried back to last year. 91% of the increase was paid to bus contractors. 9% of the increase will be used to put cameras on bus</w:t>
      </w:r>
      <w:r w:rsidR="00FF7B82">
        <w:t>s</w:t>
      </w:r>
      <w:r>
        <w:t>es.</w:t>
      </w:r>
    </w:p>
    <w:p w:rsidR="00B97349" w:rsidRDefault="00B97349" w:rsidP="00715A80">
      <w:pPr>
        <w:pStyle w:val="ListParagraph"/>
        <w:numPr>
          <w:ilvl w:val="0"/>
          <w:numId w:val="1"/>
        </w:numPr>
        <w:jc w:val="both"/>
      </w:pPr>
      <w:r>
        <w:t>Co-op Bags for Breakfast funding has been paid to BTPS and will be distributed to schools</w:t>
      </w:r>
    </w:p>
    <w:p w:rsidR="00B97349" w:rsidRDefault="00FF7B82" w:rsidP="00715A80">
      <w:pPr>
        <w:pStyle w:val="ListParagraph"/>
        <w:numPr>
          <w:ilvl w:val="0"/>
          <w:numId w:val="1"/>
        </w:numPr>
        <w:jc w:val="both"/>
      </w:pPr>
      <w:r>
        <w:t>20</w:t>
      </w:r>
      <w:r w:rsidR="00B97349">
        <w:t>19/20 draft calendar has been approved (Teacher’s convention dates have changed)</w:t>
      </w:r>
    </w:p>
    <w:p w:rsidR="00B97349" w:rsidRDefault="00B97349" w:rsidP="00B97349">
      <w:pPr>
        <w:pStyle w:val="ListParagraph"/>
        <w:numPr>
          <w:ilvl w:val="0"/>
          <w:numId w:val="1"/>
        </w:numPr>
        <w:jc w:val="both"/>
      </w:pPr>
      <w:r>
        <w:t>Division would like to develop a strategic plan of their own for results in BTPS. They are asking for a list of community members from each community that would like to come and brainstorm and offer suggestions about what is important to our communities and schools.  Meetings are Feb 28 in Irma and March 14 in Hughenden.</w:t>
      </w:r>
    </w:p>
    <w:p w:rsidR="00B97349" w:rsidRDefault="00B97349" w:rsidP="00B97349">
      <w:pPr>
        <w:pStyle w:val="ListParagraph"/>
        <w:numPr>
          <w:ilvl w:val="0"/>
          <w:numId w:val="1"/>
        </w:numPr>
        <w:jc w:val="both"/>
      </w:pPr>
      <w:r>
        <w:t>Superintendent has completed the school reviews</w:t>
      </w:r>
    </w:p>
    <w:p w:rsidR="00B97349" w:rsidRDefault="00B97349" w:rsidP="00B97349">
      <w:pPr>
        <w:pStyle w:val="ListParagraph"/>
        <w:numPr>
          <w:ilvl w:val="0"/>
          <w:numId w:val="1"/>
        </w:numPr>
        <w:jc w:val="both"/>
      </w:pPr>
      <w:r>
        <w:t>An inventory of regional resources is being compiled</w:t>
      </w:r>
      <w:r w:rsidR="00FF7B82">
        <w:t>.</w:t>
      </w:r>
    </w:p>
    <w:p w:rsidR="00B97349" w:rsidRDefault="00B97349" w:rsidP="00B97349">
      <w:pPr>
        <w:pStyle w:val="ListParagraph"/>
        <w:numPr>
          <w:ilvl w:val="0"/>
          <w:numId w:val="1"/>
        </w:numPr>
        <w:jc w:val="both"/>
      </w:pPr>
      <w:r>
        <w:t>Mr. Allen was re-appointed as Superintendent</w:t>
      </w:r>
    </w:p>
    <w:p w:rsidR="00B97349" w:rsidRDefault="00B97349" w:rsidP="00B97349">
      <w:pPr>
        <w:pStyle w:val="ListParagraph"/>
        <w:numPr>
          <w:ilvl w:val="0"/>
          <w:numId w:val="1"/>
        </w:numPr>
        <w:jc w:val="both"/>
      </w:pPr>
      <w:r>
        <w:t>Wainwright High School has received a grant for upgrades to their track.</w:t>
      </w:r>
    </w:p>
    <w:p w:rsidR="00FF7B82" w:rsidRDefault="00FF7B82" w:rsidP="00546656">
      <w:pPr>
        <w:jc w:val="both"/>
      </w:pPr>
    </w:p>
    <w:p w:rsidR="00737374" w:rsidRDefault="00C00B5D" w:rsidP="00546656">
      <w:pPr>
        <w:jc w:val="both"/>
      </w:pPr>
      <w:r>
        <w:t xml:space="preserve">Principal’s Report – </w:t>
      </w:r>
      <w:r w:rsidR="005D476C">
        <w:t>Mrs. Tarla Olson</w:t>
      </w:r>
      <w:r>
        <w:t xml:space="preserve"> – attached. </w:t>
      </w:r>
    </w:p>
    <w:p w:rsidR="00737374" w:rsidRDefault="00546656" w:rsidP="00546656">
      <w:pPr>
        <w:jc w:val="both"/>
      </w:pPr>
      <w:r>
        <w:t xml:space="preserve">Village Report – Allan Skinner. </w:t>
      </w:r>
      <w:r w:rsidR="00737374">
        <w:t>Paving for the streets in the area near the school will happen in the summer. It has been requested that the snow pile from snow clearing at the school be moved so it is not on Village property and will not cause flooding in the houses on that corner.</w:t>
      </w:r>
    </w:p>
    <w:p w:rsidR="00737374" w:rsidRDefault="00546656" w:rsidP="00546656">
      <w:pPr>
        <w:jc w:val="both"/>
      </w:pPr>
      <w:r>
        <w:t xml:space="preserve">Hot Lunch Program – </w:t>
      </w:r>
      <w:r w:rsidR="00E70B40">
        <w:t>Teresa Moncrieff</w:t>
      </w:r>
      <w:r>
        <w:t xml:space="preserve"> – </w:t>
      </w:r>
      <w:r w:rsidR="00E70B40">
        <w:t xml:space="preserve">attached. </w:t>
      </w:r>
      <w:r w:rsidR="00737374">
        <w:t>$390.00 gross revenue from Dec hot lunch has been donated to the Wainwright Food Bank.</w:t>
      </w:r>
    </w:p>
    <w:p w:rsidR="00E44D61" w:rsidRDefault="00E44D61" w:rsidP="00546656">
      <w:pPr>
        <w:jc w:val="both"/>
      </w:pPr>
      <w:r>
        <w:t xml:space="preserve">Swimming </w:t>
      </w:r>
      <w:r w:rsidR="00737374">
        <w:t>Program. Funding is in place for next year. Dates are booked for Oct, 2019 and Feb, 2020.</w:t>
      </w:r>
    </w:p>
    <w:p w:rsidR="00E44D61" w:rsidRDefault="00E44D61" w:rsidP="00546656">
      <w:pPr>
        <w:jc w:val="both"/>
      </w:pPr>
      <w:r>
        <w:lastRenderedPageBreak/>
        <w:t>SRC Report –</w:t>
      </w:r>
      <w:r w:rsidR="00737374">
        <w:t xml:space="preserve"> </w:t>
      </w:r>
      <w:r>
        <w:t>attached</w:t>
      </w:r>
      <w:r w:rsidR="00737374">
        <w:t xml:space="preserve"> report prepared by </w:t>
      </w:r>
      <w:proofErr w:type="spellStart"/>
      <w:r w:rsidR="00737374">
        <w:t>Jacoba</w:t>
      </w:r>
      <w:proofErr w:type="spellEnd"/>
      <w:r w:rsidR="00737374">
        <w:t xml:space="preserve"> Cornish</w:t>
      </w:r>
      <w:r>
        <w:t xml:space="preserve">. </w:t>
      </w:r>
    </w:p>
    <w:p w:rsidR="00B632E1" w:rsidRDefault="00E44D61" w:rsidP="00546656">
      <w:pPr>
        <w:jc w:val="both"/>
      </w:pPr>
      <w:r>
        <w:t xml:space="preserve">DFCS Social Justice Club report – </w:t>
      </w:r>
      <w:r w:rsidR="00B632E1">
        <w:t xml:space="preserve">Mrs. Olson </w:t>
      </w:r>
      <w:r w:rsidR="00737374">
        <w:t>– attached.</w:t>
      </w:r>
    </w:p>
    <w:p w:rsidR="00E44D61" w:rsidRDefault="00E44D61" w:rsidP="00546656">
      <w:pPr>
        <w:jc w:val="both"/>
      </w:pPr>
      <w:r>
        <w:t>Library report – Jennifer Waters – attached.</w:t>
      </w:r>
      <w:r w:rsidR="00B632E1">
        <w:t xml:space="preserve"> Report read by Mrs. Olson</w:t>
      </w:r>
    </w:p>
    <w:p w:rsidR="00737374" w:rsidRDefault="00737374" w:rsidP="00546656">
      <w:pPr>
        <w:jc w:val="both"/>
      </w:pPr>
    </w:p>
    <w:p w:rsidR="00B632E1" w:rsidRDefault="00B632E1" w:rsidP="00546656">
      <w:pPr>
        <w:jc w:val="both"/>
      </w:pPr>
      <w:r>
        <w:t>Correspondence</w:t>
      </w:r>
    </w:p>
    <w:p w:rsidR="004128DB" w:rsidRDefault="00737374" w:rsidP="00546656">
      <w:pPr>
        <w:jc w:val="both"/>
      </w:pPr>
      <w:proofErr w:type="spellStart"/>
      <w:r>
        <w:t>Repsol</w:t>
      </w:r>
      <w:proofErr w:type="spellEnd"/>
      <w:r>
        <w:t xml:space="preserve"> Funding letters attached for </w:t>
      </w:r>
      <w:proofErr w:type="gramStart"/>
      <w:r>
        <w:t>Hot</w:t>
      </w:r>
      <w:proofErr w:type="gramEnd"/>
      <w:r>
        <w:t xml:space="preserve"> lunch program, Swimming program, and Outdoor seating</w:t>
      </w:r>
    </w:p>
    <w:p w:rsidR="00737374" w:rsidRDefault="00737374" w:rsidP="00546656">
      <w:pPr>
        <w:jc w:val="both"/>
      </w:pPr>
    </w:p>
    <w:p w:rsidR="004128DB" w:rsidRDefault="004128DB" w:rsidP="00546656">
      <w:pPr>
        <w:jc w:val="both"/>
      </w:pPr>
      <w:r>
        <w:t>Old Business</w:t>
      </w:r>
    </w:p>
    <w:p w:rsidR="004128DB" w:rsidRDefault="00737374" w:rsidP="00546656">
      <w:pPr>
        <w:jc w:val="both"/>
      </w:pPr>
      <w:r>
        <w:t>Annual Feb/Mar fundraiser will be Ben’s Beef Jerky from Lethbridge, AB</w:t>
      </w:r>
    </w:p>
    <w:p w:rsidR="00737374" w:rsidRDefault="00737374" w:rsidP="00546656">
      <w:pPr>
        <w:jc w:val="both"/>
      </w:pPr>
      <w:r>
        <w:t xml:space="preserve">Self-watering planters </w:t>
      </w:r>
      <w:r w:rsidR="00FF7B82">
        <w:t xml:space="preserve">to plant in front of the school </w:t>
      </w:r>
      <w:r>
        <w:t xml:space="preserve">are being purchased from Tonia </w:t>
      </w:r>
      <w:proofErr w:type="spellStart"/>
      <w:r>
        <w:t>Hingtgen</w:t>
      </w:r>
      <w:proofErr w:type="spellEnd"/>
      <w:r>
        <w:t xml:space="preserve">. </w:t>
      </w:r>
      <w:r w:rsidR="008C3E50">
        <w:t>Mrs.</w:t>
      </w:r>
      <w:r>
        <w:t xml:space="preserve"> Olson moved to pay Tonia $400.00 for two planters. Allan Skinner seconded.</w:t>
      </w:r>
    </w:p>
    <w:p w:rsidR="004128DB" w:rsidRDefault="004128DB" w:rsidP="00546656">
      <w:pPr>
        <w:jc w:val="both"/>
      </w:pPr>
      <w:r>
        <w:t xml:space="preserve">Tower gardens – </w:t>
      </w:r>
      <w:r w:rsidR="00737374">
        <w:t>a safety recall letter was received from the company, regarding the lights not having proper safety certification. The tower gardens have been unplugged until the situation has been resolved.</w:t>
      </w:r>
    </w:p>
    <w:p w:rsidR="004128DB" w:rsidRDefault="008C3E50" w:rsidP="00546656">
      <w:pPr>
        <w:jc w:val="both"/>
      </w:pPr>
      <w:r>
        <w:t xml:space="preserve">Appreciation gift for Betty Swanson for auditing our books. </w:t>
      </w:r>
      <w:proofErr w:type="spellStart"/>
      <w:r>
        <w:t>Renae</w:t>
      </w:r>
      <w:proofErr w:type="spellEnd"/>
      <w:r>
        <w:t xml:space="preserve"> Skinner moved that Shannon purchase a $50 flower basket from Chauvin Gardens in the spring. Mrs. Chapman seconded.</w:t>
      </w:r>
    </w:p>
    <w:p w:rsidR="004128DB" w:rsidRDefault="004128DB" w:rsidP="00546656">
      <w:pPr>
        <w:jc w:val="both"/>
      </w:pPr>
    </w:p>
    <w:p w:rsidR="004128DB" w:rsidRDefault="004128DB" w:rsidP="00546656">
      <w:pPr>
        <w:jc w:val="both"/>
      </w:pPr>
      <w:r>
        <w:t>New Business</w:t>
      </w:r>
    </w:p>
    <w:p w:rsidR="005F3350" w:rsidRDefault="008C3E50" w:rsidP="00546656">
      <w:pPr>
        <w:jc w:val="both"/>
      </w:pPr>
      <w:r>
        <w:t xml:space="preserve">2019/2020 School Council Positions will be discussed at the March meeting. Shannon asked that if anyone would like to resign to please find a replacement for their position, and to let her know if there is another position </w:t>
      </w:r>
      <w:r w:rsidR="00FF7B82">
        <w:t>they are interested in</w:t>
      </w:r>
      <w:r>
        <w:t>. There are a couple of known vacancies that will need to be filled. Chair, Vice-Chair, and ECS rep.</w:t>
      </w:r>
    </w:p>
    <w:p w:rsidR="005F3350" w:rsidRDefault="008C3E50" w:rsidP="00546656">
      <w:pPr>
        <w:jc w:val="both"/>
      </w:pPr>
      <w:r>
        <w:t>Lyle Biensch memorial funds have not yet been designated. The family would like this to be a whole school initiative that directly involves the students. We are still looking for ideas.</w:t>
      </w:r>
    </w:p>
    <w:p w:rsidR="008A0D08" w:rsidRDefault="008A0D08" w:rsidP="00546656">
      <w:pPr>
        <w:jc w:val="both"/>
      </w:pPr>
      <w:r>
        <w:t xml:space="preserve">Next Meeting – </w:t>
      </w:r>
      <w:r w:rsidR="008C3E50">
        <w:t>March 19, 2019</w:t>
      </w:r>
      <w:r w:rsidR="00D54492">
        <w:t xml:space="preserve"> (Tuesday)</w:t>
      </w:r>
      <w:r>
        <w:t xml:space="preserve"> at 7:30pm.</w:t>
      </w:r>
    </w:p>
    <w:p w:rsidR="00D54492" w:rsidRDefault="00D54492" w:rsidP="00546656">
      <w:pPr>
        <w:jc w:val="both"/>
      </w:pPr>
      <w:r>
        <w:t>Additional meeting dates: May 14, 2019</w:t>
      </w:r>
      <w:r w:rsidR="008C3E50">
        <w:t xml:space="preserve"> – All council positions need to be filled by this meeting. 2019/20 meeting dates will be determined at this meeting.</w:t>
      </w:r>
    </w:p>
    <w:p w:rsidR="008A0D08" w:rsidRDefault="008C3E50" w:rsidP="00546656">
      <w:pPr>
        <w:jc w:val="both"/>
      </w:pPr>
      <w:r>
        <w:t>Shannon McNalley</w:t>
      </w:r>
      <w:r w:rsidR="008A0D08">
        <w:t xml:space="preserve"> adjourned the meeting at 8:</w:t>
      </w:r>
      <w:r>
        <w:t>24pm</w:t>
      </w:r>
      <w:r w:rsidR="008A0D08">
        <w:t>.</w:t>
      </w:r>
    </w:p>
    <w:sectPr w:rsidR="008A0D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6210E8"/>
    <w:multiLevelType w:val="hybridMultilevel"/>
    <w:tmpl w:val="B0FEA572"/>
    <w:lvl w:ilvl="0" w:tplc="DD324594">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zsDQ2NzKzNDE3MDBU0lEKTi0uzszPAykwrAUAvCgD4SwAAAA="/>
  </w:docVars>
  <w:rsids>
    <w:rsidRoot w:val="00C00B5D"/>
    <w:rsid w:val="001635F8"/>
    <w:rsid w:val="00382510"/>
    <w:rsid w:val="003C7A72"/>
    <w:rsid w:val="004128DB"/>
    <w:rsid w:val="004A3A13"/>
    <w:rsid w:val="00546656"/>
    <w:rsid w:val="00586F6D"/>
    <w:rsid w:val="005D476C"/>
    <w:rsid w:val="005F3350"/>
    <w:rsid w:val="00715A80"/>
    <w:rsid w:val="00737374"/>
    <w:rsid w:val="008A0D08"/>
    <w:rsid w:val="008C3E50"/>
    <w:rsid w:val="009053FF"/>
    <w:rsid w:val="00AB57BF"/>
    <w:rsid w:val="00B632E1"/>
    <w:rsid w:val="00B97349"/>
    <w:rsid w:val="00C00B5D"/>
    <w:rsid w:val="00D54492"/>
    <w:rsid w:val="00D7007C"/>
    <w:rsid w:val="00E44D61"/>
    <w:rsid w:val="00E70B40"/>
    <w:rsid w:val="00F27280"/>
    <w:rsid w:val="00F93A07"/>
    <w:rsid w:val="00FF7B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B0F377-153F-4806-B7DE-89E0EC66B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Fraser</dc:creator>
  <cp:keywords/>
  <dc:description/>
  <cp:lastModifiedBy>Matovich, Celeste</cp:lastModifiedBy>
  <cp:revision>2</cp:revision>
  <dcterms:created xsi:type="dcterms:W3CDTF">2019-11-01T16:18:00Z</dcterms:created>
  <dcterms:modified xsi:type="dcterms:W3CDTF">2019-11-01T16:18:00Z</dcterms:modified>
</cp:coreProperties>
</file>